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B3B" w:rsidRPr="00661B3B" w:rsidRDefault="00661B3B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color w:val="808080"/>
          <w:sz w:val="21"/>
          <w:szCs w:val="21"/>
          <w:u w:val="single"/>
          <w:lang w:eastAsia="en-IN"/>
        </w:rPr>
      </w:pPr>
      <w:r w:rsidRPr="00661B3B">
        <w:rPr>
          <w:rFonts w:ascii="Consolas" w:eastAsia="Times New Roman" w:hAnsi="Consolas" w:cs="Times New Roman"/>
          <w:b/>
          <w:color w:val="808080"/>
          <w:sz w:val="21"/>
          <w:szCs w:val="21"/>
          <w:u w:val="single"/>
          <w:lang w:eastAsia="en-IN"/>
        </w:rPr>
        <w:t>Exp6.html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-in form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uag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script</w:t>
      </w:r>
      <w:proofErr w:type="spellEnd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ava.js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style.css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1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lign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submit</w:t>
      </w:r>
      <w:proofErr w:type="spell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turn</w:t>
      </w:r>
      <w:r w:rsid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proofErr w:type="gramStart"/>
      <w:r w:rsid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gaurav</w:t>
      </w:r>
      <w:proofErr w:type="spellEnd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eldset</w:t>
      </w:r>
      <w:proofErr w:type="spellEnd"/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gend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orm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gend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proofErr w:type="gram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4297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34297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eldset</w:t>
      </w:r>
      <w:proofErr w:type="spellEnd"/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4297F" w:rsidRPr="0034297F" w:rsidRDefault="0034297F" w:rsidP="0034297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4297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34297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D21B88" w:rsidRDefault="00D21B88"/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color w:val="569CD6"/>
          <w:sz w:val="21"/>
          <w:szCs w:val="21"/>
          <w:u w:val="single"/>
          <w:lang w:eastAsia="en-IN"/>
        </w:rPr>
      </w:pPr>
      <w:r w:rsidRPr="00661B3B">
        <w:rPr>
          <w:rFonts w:ascii="Consolas" w:eastAsia="Times New Roman" w:hAnsi="Consolas" w:cs="Times New Roman"/>
          <w:b/>
          <w:color w:val="569CD6"/>
          <w:sz w:val="21"/>
          <w:szCs w:val="21"/>
          <w:u w:val="single"/>
          <w:lang w:eastAsia="en-IN"/>
        </w:rPr>
        <w:t>Java.js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aurav</w:t>
      </w:r>
      <w:proofErr w:type="spell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proofErr w:type="gramStart"/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login.username.value</w:t>
      </w:r>
      <w:proofErr w:type="spell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proofErr w:type="gram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ert(</w:t>
      </w:r>
      <w:proofErr w:type="gramEnd"/>
      <w:r w:rsidRP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lease enter username"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proofErr w:type="gramStart"/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turn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}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proofErr w:type="gramStart"/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.login.password.value</w:t>
      </w:r>
      <w:proofErr w:type="spell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{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proofErr w:type="gram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ert(</w:t>
      </w:r>
      <w:proofErr w:type="gramEnd"/>
      <w:r w:rsidRPr="00661B3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lease enter password"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proofErr w:type="gramStart"/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turn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61B3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}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:rsidR="00661B3B" w:rsidRDefault="00661B3B"/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b/>
          <w:color w:val="D7BA7D"/>
          <w:sz w:val="21"/>
          <w:szCs w:val="21"/>
          <w:u w:val="single"/>
          <w:lang w:eastAsia="en-IN"/>
        </w:rPr>
      </w:pPr>
      <w:r w:rsidRPr="00661B3B">
        <w:rPr>
          <w:rFonts w:ascii="Consolas" w:eastAsia="Times New Roman" w:hAnsi="Consolas" w:cs="Times New Roman"/>
          <w:b/>
          <w:color w:val="D7BA7D"/>
          <w:sz w:val="21"/>
          <w:szCs w:val="21"/>
          <w:u w:val="single"/>
          <w:lang w:eastAsia="en-IN"/>
        </w:rPr>
        <w:t>Style.css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61B3B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proofErr w:type="gramStart"/>
      <w:r w:rsidRPr="00661B3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gb</w:t>
      </w:r>
      <w:proofErr w:type="spell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61B3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5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61B3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9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61B3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9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proofErr w:type="gramStart"/>
      <w:r w:rsidRPr="00661B3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proofErr w:type="gramEnd"/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661B3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px</w:t>
      </w: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661B3B" w:rsidRPr="00661B3B" w:rsidRDefault="00661B3B" w:rsidP="00661B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61B3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:rsidR="00661B3B" w:rsidRDefault="00661B3B"/>
    <w:p w:rsidR="00661B3B" w:rsidRDefault="00661B3B">
      <w:r>
        <w:br w:type="page"/>
      </w:r>
    </w:p>
    <w:p w:rsidR="00661B3B" w:rsidRDefault="00441CF9">
      <w:r>
        <w:rPr>
          <w:noProof/>
          <w:lang w:eastAsia="en-IN"/>
        </w:rPr>
        <w:lastRenderedPageBreak/>
        <w:drawing>
          <wp:inline distT="0" distB="0" distL="0" distR="0" wp14:anchorId="5AF42A2D" wp14:editId="6402E62C">
            <wp:extent cx="5731510" cy="4511040"/>
            <wp:effectExtent l="0" t="0" r="2540" b="3810"/>
            <wp:docPr id="2" name="Picture 2" descr="C:\Users\gauravkerkar\AppData\Local\Microsoft\Windows\INetCache\Content.Word\exp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auravkerkar\AppData\Local\Microsoft\Windows\INetCache\Content.Word\exp6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1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CF9" w:rsidRDefault="00661B3B">
      <w:r>
        <w:br w:type="page"/>
      </w:r>
    </w:p>
    <w:p w:rsidR="001D16F9" w:rsidRDefault="00AB3F1C">
      <w:pPr>
        <w:rPr>
          <w:noProof/>
          <w:lang w:eastAsia="en-IN"/>
        </w:rPr>
      </w:pPr>
      <w:r w:rsidRPr="00AB3F1C">
        <w:rPr>
          <w:noProof/>
          <w:lang w:eastAsia="en-IN"/>
        </w:rPr>
        <w:lastRenderedPageBreak/>
        <w:drawing>
          <wp:inline distT="0" distB="0" distL="0" distR="0">
            <wp:extent cx="2971160" cy="1972359"/>
            <wp:effectExtent l="0" t="0" r="1270" b="8890"/>
            <wp:docPr id="15" name="Picture 15" descr="C:\Users\gauravkerkar\Desktop\New folder (2)\IMG-20190306-WA00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gauravkerkar\Desktop\New folder (2)\IMG-20190306-WA0024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01" cy="1983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 w:rsidRPr="00AB3F1C">
        <w:rPr>
          <w:noProof/>
          <w:lang w:eastAsia="en-IN"/>
        </w:rPr>
        <w:drawing>
          <wp:inline distT="0" distB="0" distL="0" distR="0">
            <wp:extent cx="2714625" cy="1971675"/>
            <wp:effectExtent l="0" t="0" r="9525" b="9525"/>
            <wp:docPr id="14" name="Picture 14" descr="C:\Users\gauravkerkar\Desktop\New folder (2)\IMG-20190306-WA00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gauravkerkar\Desktop\New folder (2)\IMG-20190306-WA002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923" cy="197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2952750" cy="2276475"/>
            <wp:effectExtent l="0" t="0" r="0" b="9525"/>
            <wp:docPr id="13" name="Picture 13" descr="C:\Users\gauravkerkar\Desktop\New folder (2)\IMG-20190306-WA00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gauravkerkar\Desktop\New folder (2)\IMG-20190306-WA002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 w:rsidRPr="00AB3F1C">
        <w:rPr>
          <w:noProof/>
          <w:lang w:eastAsia="en-IN"/>
        </w:rPr>
        <w:drawing>
          <wp:inline distT="0" distB="0" distL="0" distR="0">
            <wp:extent cx="2714297" cy="2266315"/>
            <wp:effectExtent l="0" t="0" r="0" b="635"/>
            <wp:docPr id="12" name="Picture 12" descr="C:\Users\gauravkerkar\Desktop\New folder (2)\IMG-20190306-WA00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gauravkerkar\Desktop\New folder (2)\IMG-20190306-WA0021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121" cy="2275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2209800" cy="2534646"/>
            <wp:effectExtent l="0" t="0" r="0" b="0"/>
            <wp:docPr id="11" name="Picture 11" descr="C:\Users\gauravkerkar\Desktop\New folder (2)\IMG-20190306-WA00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gauravkerkar\Desktop\New folder (2)\IMG-20190306-WA002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401" cy="2541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3362325" cy="2352040"/>
            <wp:effectExtent l="0" t="0" r="0" b="0"/>
            <wp:docPr id="10" name="Picture 10" descr="C:\Users\gauravkerkar\Desktop\New folder (2)\IMG-20190306-WA00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auravkerkar\Desktop\New folder (2)\IMG-20190306-WA0019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265" cy="23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 w:rsidRPr="00AB3F1C">
        <w:rPr>
          <w:noProof/>
          <w:lang w:eastAsia="en-IN"/>
        </w:rPr>
        <w:drawing>
          <wp:inline distT="0" distB="0" distL="0" distR="0">
            <wp:extent cx="2447925" cy="1887855"/>
            <wp:effectExtent l="0" t="0" r="9525" b="0"/>
            <wp:docPr id="9" name="Picture 9" descr="C:\Users\gauravkerkar\Desktop\New folder (2)\IMG-20190306-WA0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auravkerkar\Desktop\New folder (2)\IMG-20190306-WA0018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2453728" cy="189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  <w:r w:rsidRPr="00AB3F1C">
        <w:rPr>
          <w:noProof/>
          <w:lang w:eastAsia="en-IN"/>
        </w:rPr>
        <w:drawing>
          <wp:inline distT="0" distB="0" distL="0" distR="0">
            <wp:extent cx="2943225" cy="1833880"/>
            <wp:effectExtent l="0" t="0" r="0" b="0"/>
            <wp:docPr id="8" name="Picture 8" descr="C:\Users\gauravkerkar\Desktop\New folder (2)\IMG-20190306-WA00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uravkerkar\Desktop\New folder (2)\IMG-20190306-WA0017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09" cy="1837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lastRenderedPageBreak/>
        <w:drawing>
          <wp:inline distT="0" distB="0" distL="0" distR="0">
            <wp:extent cx="2562225" cy="2562225"/>
            <wp:effectExtent l="0" t="0" r="9525" b="9525"/>
            <wp:docPr id="7" name="Picture 7" descr="C:\Users\gauravkerkar\Desktop\New folder (2)\IMG-20190306-WA0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auravkerkar\Desktop\New folder (2)\IMG-20190306-WA0016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2466975" cy="2466975"/>
            <wp:effectExtent l="0" t="0" r="9525" b="9525"/>
            <wp:docPr id="6" name="Picture 6" descr="C:\Users\gauravkerkar\Desktop\New folder (2)\IMG-20190306-WA00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uravkerkar\Desktop\New folder (2)\IMG-20190306-WA0015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16F9" w:rsidRPr="00AB3F1C">
        <w:rPr>
          <w:noProof/>
          <w:lang w:eastAsia="en-IN"/>
        </w:rPr>
        <w:drawing>
          <wp:inline distT="0" distB="0" distL="0" distR="0" wp14:anchorId="20F52E62" wp14:editId="790116D4">
            <wp:extent cx="3105150" cy="2311400"/>
            <wp:effectExtent l="0" t="0" r="0" b="0"/>
            <wp:docPr id="3" name="Picture 3" descr="C:\Users\gauravkerkar\Desktop\New folder (2)\IMG-20190306-WA00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uravkerkar\Desktop\New folder (2)\IMG-20190306-WA0026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987" cy="2316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2546197" cy="2277110"/>
            <wp:effectExtent l="0" t="0" r="6985" b="8890"/>
            <wp:docPr id="5" name="Picture 5" descr="C:\Users\gauravkerkar\Desktop\New folder (2)\IMG-20190306-WA00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auravkerkar\Desktop\New folder (2)\IMG-20190306-WA0014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552" cy="2296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t xml:space="preserve"> </w:t>
      </w:r>
    </w:p>
    <w:p w:rsidR="00441CF9" w:rsidRDefault="00AB3F1C">
      <w:r w:rsidRPr="00AB3F1C">
        <w:rPr>
          <w:noProof/>
          <w:lang w:eastAsia="en-IN"/>
        </w:rPr>
        <w:drawing>
          <wp:inline distT="0" distB="0" distL="0" distR="0">
            <wp:extent cx="2152650" cy="2045970"/>
            <wp:effectExtent l="0" t="0" r="0" b="0"/>
            <wp:docPr id="4" name="Picture 4" descr="C:\Users\gauravkerkar\Desktop\New folder (2)\IMG-20190306-WA00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uravkerkar\Desktop\New folder (2)\IMG-20190306-WA0013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197" cy="204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3F1C">
        <w:rPr>
          <w:noProof/>
          <w:lang w:eastAsia="en-IN"/>
        </w:rPr>
        <w:drawing>
          <wp:inline distT="0" distB="0" distL="0" distR="0">
            <wp:extent cx="3542030" cy="2524125"/>
            <wp:effectExtent l="0" t="0" r="1270" b="9525"/>
            <wp:docPr id="1" name="Picture 1" descr="C:\Users\gauravkerkar\Desktop\New folder (2)\IMG-20190306-WA00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uravkerkar\Desktop\New folder (2)\IMG-20190306-WA0025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491" cy="2536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1B3B" w:rsidRDefault="00661B3B"/>
    <w:p w:rsidR="00F50DAB" w:rsidRDefault="00F50DAB"/>
    <w:p w:rsidR="00F50DAB" w:rsidRDefault="00F50DAB">
      <w:r>
        <w:br w:type="page"/>
      </w:r>
    </w:p>
    <w:p w:rsidR="00245016" w:rsidRDefault="00245016">
      <w:r>
        <w:lastRenderedPageBreak/>
        <w:t>Exp7</w:t>
      </w:r>
    </w:p>
    <w:p w:rsidR="00661B3B" w:rsidRDefault="00245016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0" type="#_x0000_t75" style="width:353.25pt;height:234.75pt">
            <v:imagedata r:id="rId21" o:title="exp7"/>
          </v:shape>
        </w:pic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proofErr w:type="spell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spellEnd"/>
      <w:proofErr w:type="gram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End"/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otstrap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0.0/css/bootstrap.min.css"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Gn5384xqQ1aoWXA+058RXPxPg6fy4IWvTNh0E263XmFcJlSAwiGgFAW/dAiS6JXm"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0.0/js/bootstrap.min.js"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warning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otstrap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50DA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50DA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isplay-4 text-success"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</w:t>
      </w:r>
      <w:proofErr w:type="gramStart"/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!!!</w:t>
      </w:r>
      <w:proofErr w:type="gramEnd"/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F50DAB" w:rsidRPr="00F50DAB" w:rsidRDefault="00F50DAB" w:rsidP="00F50D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50DAB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50DAB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Default="00245016"/>
    <w:p w:rsidR="00245016" w:rsidRDefault="00245016">
      <w:r>
        <w:br w:type="page"/>
      </w:r>
    </w:p>
    <w:p w:rsidR="00F50DAB" w:rsidRDefault="00245016">
      <w:r>
        <w:lastRenderedPageBreak/>
        <w:t>Exp8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8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0.0/css/bootstrap.min.css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Gn5384xqQ1aoWXA+058RXPxPg6fy4IWvTNh0E263XmFcJlSAwiGgFAW/dAiS6JXm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maxcdn.bootstrapcdn.com/bootstrap/4.0.0/js/bootstrap.min.js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ajax.googleapis.com/ajax/libs/jquery/3.3.1/jquery.min.js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$(document).</w:t>
      </w:r>
      <w:proofErr w:type="gram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ady(</w:t>
      </w:r>
      <w:proofErr w:type="gramEnd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{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$(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r</w:t>
      </w:r>
      <w:proofErr w:type="gramStart"/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odd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click(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{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    $(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gram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ide(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})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})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when you click, this will be </w:t>
      </w:r>
      <w:proofErr w:type="spell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sappeared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ro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ro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ngo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ngo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intro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ick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border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r.no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andu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2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ndu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</w:t>
      </w:r>
      <w:proofErr w:type="spell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Default="00245016">
      <w:r>
        <w:lastRenderedPageBreak/>
        <w:pict>
          <v:shape id="_x0000_i1062" type="#_x0000_t75" style="width:12in;height:497.25pt">
            <v:imagedata r:id="rId22" o:title="exp8"/>
          </v:shape>
        </w:pict>
      </w:r>
    </w:p>
    <w:p w:rsidR="00245016" w:rsidRDefault="00245016" w:rsidP="00245016">
      <w:pPr>
        <w:ind w:firstLine="720"/>
      </w:pPr>
    </w:p>
    <w:p w:rsidR="00245016" w:rsidRDefault="00245016" w:rsidP="00245016">
      <w:pPr>
        <w:ind w:firstLine="720"/>
      </w:pPr>
    </w:p>
    <w:p w:rsidR="00245016" w:rsidRDefault="00245016">
      <w:r>
        <w:br w:type="page"/>
      </w:r>
    </w:p>
    <w:p w:rsidR="00245016" w:rsidRDefault="00245016" w:rsidP="00245016">
      <w:pPr>
        <w:ind w:firstLine="720"/>
      </w:pPr>
      <w:r>
        <w:lastRenderedPageBreak/>
        <w:t>Exp9A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9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css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jquery-1.11.1.min.js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js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typ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ader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 to my homepage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 am now </w:t>
      </w:r>
      <w:proofErr w:type="spell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vlopers</w:t>
      </w:r>
      <w:proofErr w:type="spellEnd"/>
      <w:proofErr w:type="gramStart"/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!</w:t>
      </w:r>
      <w:proofErr w:type="gramEnd"/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4501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4501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oter"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ooter text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</w:pP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4501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4501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245016" w:rsidRPr="00245016" w:rsidRDefault="00245016" w:rsidP="002450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245016" w:rsidRDefault="00245016" w:rsidP="00245016">
      <w:pPr>
        <w:ind w:firstLine="720"/>
      </w:pPr>
      <w:r>
        <w:pict>
          <v:shape id="_x0000_i1077" type="#_x0000_t75" style="width:450.75pt;height:3in">
            <v:imagedata r:id="rId23" o:title="exp9a"/>
          </v:shape>
        </w:pict>
      </w:r>
    </w:p>
    <w:p w:rsidR="00245016" w:rsidRDefault="00245016" w:rsidP="00245016">
      <w:pPr>
        <w:tabs>
          <w:tab w:val="left" w:pos="2190"/>
        </w:tabs>
      </w:pPr>
      <w:r>
        <w:tab/>
      </w:r>
    </w:p>
    <w:p w:rsidR="00245016" w:rsidRDefault="00245016">
      <w:r>
        <w:br w:type="page"/>
      </w:r>
    </w:p>
    <w:p w:rsidR="00245016" w:rsidRDefault="00C33F20" w:rsidP="00245016">
      <w:pPr>
        <w:tabs>
          <w:tab w:val="left" w:pos="2190"/>
        </w:tabs>
      </w:pPr>
      <w:r>
        <w:lastRenderedPageBreak/>
        <w:t>Exp9b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9/b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css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jquery-1.11.1.min.js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js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ction1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section2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arnsition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de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ick her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dialog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ction2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in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section1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arnsition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ip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ick her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Default="00C33F20" w:rsidP="00245016">
      <w:pPr>
        <w:tabs>
          <w:tab w:val="left" w:pos="2190"/>
        </w:tabs>
      </w:pPr>
    </w:p>
    <w:p w:rsidR="00C33F20" w:rsidRDefault="00C33F20" w:rsidP="00245016">
      <w:pPr>
        <w:tabs>
          <w:tab w:val="left" w:pos="2190"/>
        </w:tabs>
      </w:pPr>
      <w:r>
        <w:pict>
          <v:shape id="_x0000_i1078" type="#_x0000_t75" style="width:450.75pt;height:210.75pt">
            <v:imagedata r:id="rId24" o:title="9b"/>
          </v:shape>
        </w:pict>
      </w:r>
    </w:p>
    <w:p w:rsidR="00C33F20" w:rsidRDefault="00C33F20" w:rsidP="00245016">
      <w:pPr>
        <w:tabs>
          <w:tab w:val="left" w:pos="2190"/>
        </w:tabs>
      </w:pPr>
    </w:p>
    <w:p w:rsidR="00C33F20" w:rsidRDefault="00C33F20">
      <w:r>
        <w:br w:type="page"/>
      </w:r>
    </w:p>
    <w:p w:rsidR="00C33F20" w:rsidRDefault="00C33F20" w:rsidP="00245016">
      <w:pPr>
        <w:tabs>
          <w:tab w:val="left" w:pos="2190"/>
        </w:tabs>
      </w:pPr>
      <w:r>
        <w:lastRenderedPageBreak/>
        <w:t>Exp11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10-b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css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jquery-1.11.1.min.js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proofErr w:type="gram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code.jquery.com/mobile/1.4.5/jquery.mobile-1.4.5.min.js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ntrolgroup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yp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rizontal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-btn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-b 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-corner-all </w:t>
      </w:r>
      <w:proofErr w:type="spellStart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ini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1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2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3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ntrolgroup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yp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rizontal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verlay-shadow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1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verlay-shadow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2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overlay-shadow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3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rol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ntrolgroup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ype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rizontal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mini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1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mini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2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exp9/exp9"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33F2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-btn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proofErr w:type="spellStart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i</w:t>
      </w:r>
      <w:proofErr w:type="spellEnd"/>
      <w:r w:rsidRPr="00C33F2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mini"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utton_3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Pr="00C33F20" w:rsidRDefault="00C33F20" w:rsidP="00C33F2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3F2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C33F2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C33F2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C33F20" w:rsidRDefault="00C33F20" w:rsidP="00245016">
      <w:pPr>
        <w:tabs>
          <w:tab w:val="left" w:pos="2190"/>
        </w:tabs>
      </w:pPr>
    </w:p>
    <w:p w:rsidR="00C33F20" w:rsidRPr="00245016" w:rsidRDefault="00C33F20" w:rsidP="00245016">
      <w:pPr>
        <w:tabs>
          <w:tab w:val="left" w:pos="2190"/>
        </w:tabs>
      </w:pPr>
      <w:bookmarkStart w:id="0" w:name="_GoBack"/>
      <w:r>
        <w:rPr>
          <w:noProof/>
          <w:lang w:eastAsia="en-IN"/>
        </w:rPr>
        <w:drawing>
          <wp:inline distT="0" distB="0" distL="0" distR="0" wp14:anchorId="2615E990" wp14:editId="0C00A6CB">
            <wp:extent cx="5705475" cy="3166745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06324" cy="316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33F20" w:rsidRPr="00245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EF1" w:rsidRDefault="00831EF1" w:rsidP="00245016">
      <w:pPr>
        <w:spacing w:after="0" w:line="240" w:lineRule="auto"/>
      </w:pPr>
      <w:r>
        <w:separator/>
      </w:r>
    </w:p>
  </w:endnote>
  <w:endnote w:type="continuationSeparator" w:id="0">
    <w:p w:rsidR="00831EF1" w:rsidRDefault="00831EF1" w:rsidP="00245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EF1" w:rsidRDefault="00831EF1" w:rsidP="00245016">
      <w:pPr>
        <w:spacing w:after="0" w:line="240" w:lineRule="auto"/>
      </w:pPr>
      <w:r>
        <w:separator/>
      </w:r>
    </w:p>
  </w:footnote>
  <w:footnote w:type="continuationSeparator" w:id="0">
    <w:p w:rsidR="00831EF1" w:rsidRDefault="00831EF1" w:rsidP="002450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AwMzc1MLAwsDBR0lEKTi0uzszPAykwqgUAoO0Z9CwAAAA="/>
  </w:docVars>
  <w:rsids>
    <w:rsidRoot w:val="0034297F"/>
    <w:rsid w:val="001D16F9"/>
    <w:rsid w:val="00245016"/>
    <w:rsid w:val="0034297F"/>
    <w:rsid w:val="00441CF9"/>
    <w:rsid w:val="00661B3B"/>
    <w:rsid w:val="00831EF1"/>
    <w:rsid w:val="00AB3F1C"/>
    <w:rsid w:val="00C33F20"/>
    <w:rsid w:val="00D21B88"/>
    <w:rsid w:val="00F50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61406"/>
  <w15:chartTrackingRefBased/>
  <w15:docId w15:val="{5D5C2837-D4DF-4FC4-9875-2668259E4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016"/>
  </w:style>
  <w:style w:type="paragraph" w:styleId="Footer">
    <w:name w:val="footer"/>
    <w:basedOn w:val="Normal"/>
    <w:link w:val="FooterChar"/>
    <w:uiPriority w:val="99"/>
    <w:unhideWhenUsed/>
    <w:rsid w:val="00245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7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8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6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1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0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5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1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0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7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2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0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6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34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7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0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kerkar</dc:creator>
  <cp:keywords/>
  <dc:description/>
  <cp:lastModifiedBy>gauravkerkar</cp:lastModifiedBy>
  <cp:revision>7</cp:revision>
  <dcterms:created xsi:type="dcterms:W3CDTF">2019-02-26T07:00:00Z</dcterms:created>
  <dcterms:modified xsi:type="dcterms:W3CDTF">2019-03-06T07:21:00Z</dcterms:modified>
</cp:coreProperties>
</file>